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7342" w:rsidRDefault="00D97342" w:rsidP="00D97342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D97342" w:rsidRDefault="00D97342" w:rsidP="00D97342">
      <w:pPr>
        <w:jc w:val="center"/>
      </w:pPr>
      <w:r>
        <w:rPr>
          <w:noProof/>
          <w:sz w:val="20"/>
          <w:szCs w:val="20"/>
        </w:rPr>
        <w:drawing>
          <wp:inline distT="0" distB="0" distL="0" distR="0">
            <wp:extent cx="504825" cy="619125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7342" w:rsidRDefault="00D97342" w:rsidP="00D97342">
      <w:pPr>
        <w:jc w:val="center"/>
      </w:pPr>
    </w:p>
    <w:p w:rsidR="00D97342" w:rsidRDefault="00D97342" w:rsidP="00D97342">
      <w:pPr>
        <w:jc w:val="center"/>
        <w:rPr>
          <w:b/>
        </w:rPr>
      </w:pPr>
      <w:r>
        <w:rPr>
          <w:b/>
        </w:rPr>
        <w:t>АДМИНИСТРАЦИЯ КИРОВСКОГО СЕЛЬСКОГО ПОСЕЛЕНИЯ</w:t>
      </w:r>
    </w:p>
    <w:p w:rsidR="00D97342" w:rsidRDefault="00D97342" w:rsidP="00D97342">
      <w:pPr>
        <w:jc w:val="center"/>
        <w:rPr>
          <w:b/>
        </w:rPr>
      </w:pPr>
      <w:r>
        <w:rPr>
          <w:b/>
        </w:rPr>
        <w:t>СЛАВЯНСКОГО РАЙОНА</w:t>
      </w:r>
    </w:p>
    <w:p w:rsidR="00D97342" w:rsidRDefault="00D97342" w:rsidP="00D97342">
      <w:pPr>
        <w:jc w:val="center"/>
        <w:rPr>
          <w:b/>
          <w:sz w:val="28"/>
          <w:szCs w:val="28"/>
        </w:rPr>
      </w:pPr>
    </w:p>
    <w:p w:rsidR="00D97342" w:rsidRDefault="00D97342" w:rsidP="00D9734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СТАНОВЛЕНИЕ</w:t>
      </w:r>
    </w:p>
    <w:p w:rsidR="00D97342" w:rsidRDefault="00D97342" w:rsidP="00D97342">
      <w:pPr>
        <w:jc w:val="center"/>
        <w:rPr>
          <w:b/>
          <w:sz w:val="28"/>
          <w:szCs w:val="28"/>
        </w:rPr>
      </w:pPr>
    </w:p>
    <w:p w:rsidR="00D97342" w:rsidRPr="00D76A51" w:rsidRDefault="00E11DD3" w:rsidP="00D9734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D76A51">
        <w:rPr>
          <w:b/>
          <w:sz w:val="28"/>
          <w:szCs w:val="28"/>
        </w:rPr>
        <w:t>т</w:t>
      </w:r>
      <w:r>
        <w:rPr>
          <w:b/>
          <w:sz w:val="28"/>
          <w:szCs w:val="28"/>
        </w:rPr>
        <w:t xml:space="preserve"> </w:t>
      </w:r>
      <w:r w:rsidR="00A959AF">
        <w:rPr>
          <w:b/>
          <w:sz w:val="28"/>
          <w:szCs w:val="28"/>
        </w:rPr>
        <w:t>23 декабря</w:t>
      </w:r>
      <w:r w:rsidR="00C876BE">
        <w:rPr>
          <w:b/>
          <w:sz w:val="28"/>
          <w:szCs w:val="28"/>
        </w:rPr>
        <w:t xml:space="preserve"> </w:t>
      </w:r>
      <w:r w:rsidR="00D97342" w:rsidRPr="00D76A51">
        <w:rPr>
          <w:b/>
          <w:sz w:val="28"/>
          <w:szCs w:val="28"/>
        </w:rPr>
        <w:t>20</w:t>
      </w:r>
      <w:r w:rsidR="00C876BE">
        <w:rPr>
          <w:b/>
          <w:sz w:val="28"/>
          <w:szCs w:val="28"/>
        </w:rPr>
        <w:t>22</w:t>
      </w:r>
      <w:r w:rsidR="00D76A51">
        <w:rPr>
          <w:b/>
          <w:sz w:val="28"/>
          <w:szCs w:val="28"/>
        </w:rPr>
        <w:t xml:space="preserve"> г</w:t>
      </w:r>
      <w:r w:rsidR="00A959AF">
        <w:rPr>
          <w:b/>
          <w:sz w:val="28"/>
          <w:szCs w:val="28"/>
        </w:rPr>
        <w:t>ода</w:t>
      </w:r>
      <w:r w:rsidR="00D76A51">
        <w:rPr>
          <w:b/>
          <w:sz w:val="28"/>
          <w:szCs w:val="28"/>
        </w:rPr>
        <w:t xml:space="preserve">              </w:t>
      </w:r>
      <w:r w:rsidR="00D97342" w:rsidRPr="00D76A51">
        <w:rPr>
          <w:b/>
          <w:sz w:val="28"/>
          <w:szCs w:val="28"/>
        </w:rPr>
        <w:t xml:space="preserve">                                                 </w:t>
      </w:r>
      <w:r w:rsidR="00D76A51">
        <w:rPr>
          <w:b/>
          <w:sz w:val="28"/>
          <w:szCs w:val="28"/>
        </w:rPr>
        <w:t xml:space="preserve">       </w:t>
      </w:r>
      <w:r w:rsidR="00D97342" w:rsidRPr="00D76A51">
        <w:rPr>
          <w:b/>
          <w:sz w:val="28"/>
          <w:szCs w:val="28"/>
        </w:rPr>
        <w:t>№</w:t>
      </w:r>
      <w:r>
        <w:rPr>
          <w:b/>
          <w:sz w:val="28"/>
          <w:szCs w:val="28"/>
        </w:rPr>
        <w:t xml:space="preserve"> </w:t>
      </w:r>
      <w:r w:rsidR="00A959AF">
        <w:rPr>
          <w:b/>
          <w:sz w:val="28"/>
          <w:szCs w:val="28"/>
        </w:rPr>
        <w:t>124</w:t>
      </w:r>
    </w:p>
    <w:p w:rsidR="00D97342" w:rsidRPr="00D76A51" w:rsidRDefault="00D97342" w:rsidP="00D97342">
      <w:pPr>
        <w:jc w:val="center"/>
        <w:rPr>
          <w:b/>
          <w:sz w:val="28"/>
          <w:szCs w:val="28"/>
        </w:rPr>
      </w:pPr>
    </w:p>
    <w:p w:rsidR="00D97342" w:rsidRPr="00D76A51" w:rsidRDefault="00D97342" w:rsidP="00D97342">
      <w:pPr>
        <w:jc w:val="center"/>
        <w:rPr>
          <w:sz w:val="28"/>
          <w:szCs w:val="28"/>
        </w:rPr>
      </w:pPr>
      <w:r w:rsidRPr="00D76A51">
        <w:rPr>
          <w:sz w:val="28"/>
          <w:szCs w:val="28"/>
        </w:rPr>
        <w:t xml:space="preserve">хутор </w:t>
      </w:r>
      <w:proofErr w:type="spellStart"/>
      <w:r w:rsidRPr="00D76A51">
        <w:rPr>
          <w:sz w:val="28"/>
          <w:szCs w:val="28"/>
        </w:rPr>
        <w:t>Галицын</w:t>
      </w:r>
      <w:proofErr w:type="spellEnd"/>
    </w:p>
    <w:p w:rsidR="00D97342" w:rsidRDefault="00D97342" w:rsidP="00D97342">
      <w:pPr>
        <w:ind w:firstLine="709"/>
      </w:pPr>
    </w:p>
    <w:p w:rsidR="00D97342" w:rsidRDefault="00415A40" w:rsidP="00D9734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D97342">
        <w:rPr>
          <w:b/>
          <w:sz w:val="28"/>
          <w:szCs w:val="28"/>
        </w:rPr>
        <w:t>О мерах по обеспечению безопасности людей на водных объектах Кировского сельского поселения</w:t>
      </w:r>
      <w:r w:rsidR="00D76A51">
        <w:rPr>
          <w:b/>
          <w:sz w:val="28"/>
          <w:szCs w:val="28"/>
        </w:rPr>
        <w:t xml:space="preserve"> Славянского района</w:t>
      </w:r>
    </w:p>
    <w:p w:rsidR="00D76A51" w:rsidRDefault="00D76A51" w:rsidP="00D9734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в зимний период 20</w:t>
      </w:r>
      <w:r w:rsidR="00C876BE">
        <w:rPr>
          <w:b/>
          <w:sz w:val="28"/>
          <w:szCs w:val="28"/>
        </w:rPr>
        <w:t>22</w:t>
      </w:r>
      <w:r>
        <w:rPr>
          <w:b/>
          <w:sz w:val="28"/>
          <w:szCs w:val="28"/>
        </w:rPr>
        <w:t>-20</w:t>
      </w:r>
      <w:r w:rsidR="00C876BE">
        <w:rPr>
          <w:b/>
          <w:sz w:val="28"/>
          <w:szCs w:val="28"/>
        </w:rPr>
        <w:t>23</w:t>
      </w:r>
      <w:r>
        <w:rPr>
          <w:b/>
          <w:sz w:val="28"/>
          <w:szCs w:val="28"/>
        </w:rPr>
        <w:t xml:space="preserve"> год</w:t>
      </w:r>
      <w:r w:rsidR="00C876BE">
        <w:rPr>
          <w:b/>
          <w:sz w:val="28"/>
          <w:szCs w:val="28"/>
        </w:rPr>
        <w:t>а</w:t>
      </w:r>
    </w:p>
    <w:p w:rsidR="00D97342" w:rsidRDefault="00D97342" w:rsidP="00D97342">
      <w:pPr>
        <w:jc w:val="center"/>
        <w:rPr>
          <w:b/>
          <w:sz w:val="28"/>
          <w:szCs w:val="28"/>
        </w:rPr>
      </w:pPr>
    </w:p>
    <w:p w:rsidR="00D97342" w:rsidRDefault="00D76A51" w:rsidP="00C876BE">
      <w:pPr>
        <w:jc w:val="both"/>
        <w:rPr>
          <w:sz w:val="28"/>
          <w:szCs w:val="28"/>
        </w:rPr>
      </w:pPr>
      <w:r w:rsidRPr="00D76A51">
        <w:rPr>
          <w:sz w:val="28"/>
          <w:szCs w:val="28"/>
        </w:rPr>
        <w:t xml:space="preserve">В целях обеспечения безопасности людей на водных объектах Кировского сельского поселения в зимний период, а </w:t>
      </w:r>
      <w:r w:rsidR="00C876BE" w:rsidRPr="00D76A51">
        <w:rPr>
          <w:sz w:val="28"/>
          <w:szCs w:val="28"/>
        </w:rPr>
        <w:t>также</w:t>
      </w:r>
      <w:r>
        <w:rPr>
          <w:sz w:val="28"/>
          <w:szCs w:val="28"/>
        </w:rPr>
        <w:t xml:space="preserve"> в соответствии с решением </w:t>
      </w:r>
      <w:r w:rsidR="00C876BE">
        <w:rPr>
          <w:sz w:val="28"/>
          <w:szCs w:val="28"/>
        </w:rPr>
        <w:t>о</w:t>
      </w:r>
      <w:r w:rsidR="00C876BE" w:rsidRPr="00C876BE">
        <w:rPr>
          <w:sz w:val="28"/>
          <w:szCs w:val="28"/>
        </w:rPr>
        <w:t>перативн</w:t>
      </w:r>
      <w:r w:rsidR="00C876BE">
        <w:rPr>
          <w:sz w:val="28"/>
          <w:szCs w:val="28"/>
        </w:rPr>
        <w:t>ого</w:t>
      </w:r>
      <w:r w:rsidR="00C876BE" w:rsidRPr="00C876BE">
        <w:rPr>
          <w:sz w:val="28"/>
          <w:szCs w:val="28"/>
        </w:rPr>
        <w:t xml:space="preserve"> штаб</w:t>
      </w:r>
      <w:r w:rsidR="00C876BE">
        <w:rPr>
          <w:sz w:val="28"/>
          <w:szCs w:val="28"/>
        </w:rPr>
        <w:t>а</w:t>
      </w:r>
      <w:r w:rsidR="00C876BE" w:rsidRPr="00C876BE">
        <w:rPr>
          <w:sz w:val="28"/>
          <w:szCs w:val="28"/>
        </w:rPr>
        <w:t xml:space="preserve"> по ликвидации</w:t>
      </w:r>
      <w:r w:rsidR="00C876BE">
        <w:rPr>
          <w:sz w:val="28"/>
          <w:szCs w:val="28"/>
        </w:rPr>
        <w:t xml:space="preserve"> </w:t>
      </w:r>
      <w:r w:rsidR="00C876BE" w:rsidRPr="00C876BE">
        <w:rPr>
          <w:sz w:val="28"/>
          <w:szCs w:val="28"/>
        </w:rPr>
        <w:t>чрезвычайных ситуаций природного и техногенного характера</w:t>
      </w:r>
      <w:r w:rsidR="00C876BE">
        <w:rPr>
          <w:sz w:val="28"/>
          <w:szCs w:val="28"/>
        </w:rPr>
        <w:t xml:space="preserve"> </w:t>
      </w:r>
      <w:r w:rsidR="00C876BE" w:rsidRPr="00C876BE">
        <w:rPr>
          <w:sz w:val="28"/>
          <w:szCs w:val="28"/>
        </w:rPr>
        <w:t>Кировского сельского поселения Славянского района</w:t>
      </w:r>
      <w:r w:rsidR="00C876BE">
        <w:rPr>
          <w:sz w:val="28"/>
          <w:szCs w:val="28"/>
        </w:rPr>
        <w:t xml:space="preserve"> </w:t>
      </w:r>
      <w:r w:rsidR="004E13A4">
        <w:rPr>
          <w:sz w:val="28"/>
          <w:szCs w:val="28"/>
        </w:rPr>
        <w:t xml:space="preserve"> от </w:t>
      </w:r>
      <w:r w:rsidR="00C876BE">
        <w:rPr>
          <w:sz w:val="28"/>
          <w:szCs w:val="28"/>
        </w:rPr>
        <w:t>22</w:t>
      </w:r>
      <w:r w:rsidR="004E13A4">
        <w:rPr>
          <w:sz w:val="28"/>
          <w:szCs w:val="28"/>
        </w:rPr>
        <w:t xml:space="preserve"> декабря 20</w:t>
      </w:r>
      <w:r w:rsidR="00C876BE">
        <w:rPr>
          <w:sz w:val="28"/>
          <w:szCs w:val="28"/>
        </w:rPr>
        <w:t>22</w:t>
      </w:r>
      <w:r w:rsidR="004E13A4">
        <w:rPr>
          <w:sz w:val="28"/>
          <w:szCs w:val="28"/>
        </w:rPr>
        <w:t xml:space="preserve"> года № 9</w:t>
      </w:r>
      <w:r w:rsidRPr="00D76A51">
        <w:rPr>
          <w:sz w:val="28"/>
          <w:szCs w:val="28"/>
        </w:rPr>
        <w:t xml:space="preserve"> </w:t>
      </w:r>
      <w:proofErr w:type="gramStart"/>
      <w:r w:rsidR="00D97342">
        <w:rPr>
          <w:sz w:val="28"/>
          <w:szCs w:val="28"/>
        </w:rPr>
        <w:t>п</w:t>
      </w:r>
      <w:proofErr w:type="gramEnd"/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о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с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т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а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н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о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в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л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я</w:t>
      </w:r>
      <w:r w:rsidR="00643F6F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ю:</w:t>
      </w:r>
    </w:p>
    <w:p w:rsidR="00C606CF" w:rsidRDefault="00415A40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C606CF">
        <w:rPr>
          <w:sz w:val="28"/>
          <w:szCs w:val="28"/>
        </w:rPr>
        <w:t xml:space="preserve">. </w:t>
      </w:r>
      <w:r w:rsidR="004E13A4" w:rsidRPr="004E13A4">
        <w:rPr>
          <w:sz w:val="28"/>
          <w:szCs w:val="28"/>
        </w:rPr>
        <w:t xml:space="preserve">Создать мобильную </w:t>
      </w:r>
      <w:r w:rsidR="004E13A4">
        <w:rPr>
          <w:sz w:val="28"/>
          <w:szCs w:val="28"/>
        </w:rPr>
        <w:t>гру</w:t>
      </w:r>
      <w:r w:rsidR="004E13A4" w:rsidRPr="004E13A4">
        <w:rPr>
          <w:sz w:val="28"/>
          <w:szCs w:val="28"/>
        </w:rPr>
        <w:t>ппу по выявлению и проверке наличия людей в местах опасных и запрещенных для выхода на лед и подледного лова на</w:t>
      </w:r>
      <w:r w:rsidR="004E13A4">
        <w:rPr>
          <w:sz w:val="28"/>
          <w:szCs w:val="28"/>
        </w:rPr>
        <w:t xml:space="preserve">          </w:t>
      </w:r>
      <w:r w:rsidR="004E13A4" w:rsidRPr="004E13A4">
        <w:rPr>
          <w:sz w:val="28"/>
          <w:szCs w:val="28"/>
        </w:rPr>
        <w:t xml:space="preserve"> р. Протока, </w:t>
      </w:r>
      <w:r w:rsidR="004E13A4">
        <w:rPr>
          <w:sz w:val="28"/>
          <w:szCs w:val="28"/>
        </w:rPr>
        <w:t xml:space="preserve">оросительные и сбросные каналы </w:t>
      </w:r>
      <w:r w:rsidR="00C606CF">
        <w:rPr>
          <w:sz w:val="28"/>
          <w:szCs w:val="28"/>
        </w:rPr>
        <w:t>(приложение</w:t>
      </w:r>
      <w:r w:rsidR="00643F6F">
        <w:rPr>
          <w:sz w:val="28"/>
          <w:szCs w:val="28"/>
        </w:rPr>
        <w:t xml:space="preserve"> №</w:t>
      </w:r>
      <w:r w:rsidR="00F516B7">
        <w:rPr>
          <w:sz w:val="28"/>
          <w:szCs w:val="28"/>
        </w:rPr>
        <w:t xml:space="preserve"> 1</w:t>
      </w:r>
      <w:r w:rsidR="00C606CF">
        <w:rPr>
          <w:sz w:val="28"/>
          <w:szCs w:val="28"/>
        </w:rPr>
        <w:t>).</w:t>
      </w:r>
    </w:p>
    <w:p w:rsidR="00EA288D" w:rsidRDefault="00415A40" w:rsidP="00DF1051">
      <w:pPr>
        <w:pStyle w:val="a6"/>
        <w:numPr>
          <w:ilvl w:val="0"/>
          <w:numId w:val="1"/>
        </w:numPr>
        <w:ind w:left="0" w:firstLine="709"/>
        <w:jc w:val="both"/>
        <w:rPr>
          <w:lang w:val="ru-RU"/>
        </w:rPr>
      </w:pPr>
      <w:r w:rsidRPr="00EA288D">
        <w:rPr>
          <w:lang w:val="ru-RU"/>
        </w:rPr>
        <w:t>2</w:t>
      </w:r>
      <w:r w:rsidR="00EC3A70" w:rsidRPr="00EA288D">
        <w:rPr>
          <w:lang w:val="ru-RU"/>
        </w:rPr>
        <w:t>. Считать основной задачей мобильной группы проведение профилактической</w:t>
      </w:r>
      <w:r w:rsidR="00EA288D" w:rsidRPr="00EA288D">
        <w:rPr>
          <w:lang w:val="ru-RU"/>
        </w:rPr>
        <w:t xml:space="preserve"> и </w:t>
      </w:r>
      <w:r w:rsidR="00C876BE" w:rsidRPr="00EA288D">
        <w:rPr>
          <w:lang w:val="ru-RU"/>
        </w:rPr>
        <w:t>разъяснительной работы</w:t>
      </w:r>
      <w:r w:rsidR="00EA288D" w:rsidRPr="00EA288D">
        <w:rPr>
          <w:lang w:val="ru-RU"/>
        </w:rPr>
        <w:t xml:space="preserve"> с нарушителями</w:t>
      </w:r>
      <w:r w:rsidR="00EC3A70" w:rsidRPr="00EA288D">
        <w:rPr>
          <w:lang w:val="ru-RU"/>
        </w:rPr>
        <w:t xml:space="preserve"> о недопустимости </w:t>
      </w:r>
      <w:r w:rsidR="00EA288D" w:rsidRPr="00EA288D">
        <w:rPr>
          <w:lang w:val="ru-RU"/>
        </w:rPr>
        <w:t>выхода на лед р.Протока, оросительные и сбросные каналы.</w:t>
      </w:r>
    </w:p>
    <w:p w:rsidR="00EA288D" w:rsidRPr="00EA288D" w:rsidRDefault="00415A40" w:rsidP="00DF1051">
      <w:pPr>
        <w:ind w:firstLine="709"/>
        <w:jc w:val="both"/>
        <w:rPr>
          <w:sz w:val="28"/>
          <w:szCs w:val="28"/>
        </w:rPr>
      </w:pPr>
      <w:r w:rsidRPr="00EA288D">
        <w:rPr>
          <w:sz w:val="28"/>
          <w:szCs w:val="28"/>
        </w:rPr>
        <w:t>3</w:t>
      </w:r>
      <w:r w:rsidR="00CE6CD6" w:rsidRPr="00EA288D">
        <w:rPr>
          <w:sz w:val="28"/>
          <w:szCs w:val="28"/>
        </w:rPr>
        <w:t xml:space="preserve">. </w:t>
      </w:r>
      <w:r w:rsidR="00EA288D" w:rsidRPr="00EA288D">
        <w:rPr>
          <w:sz w:val="28"/>
          <w:szCs w:val="28"/>
        </w:rPr>
        <w:t>В случае выявления нарушителей, на основании закона Краснодарского края от 23 июля 2003 года № 608-КЗ «Об административных правонарушениях» ст. 2.2 «Нарушение установленных запретов на пляжах и в других местах массового отдыха на водных объектах» мобильная группа составляет акт об административном правонарушении.</w:t>
      </w:r>
    </w:p>
    <w:p w:rsidR="000622EF" w:rsidRPr="00415A40" w:rsidRDefault="00415A40" w:rsidP="00DF1051">
      <w:pPr>
        <w:pStyle w:val="a6"/>
        <w:numPr>
          <w:ilvl w:val="0"/>
          <w:numId w:val="1"/>
        </w:numPr>
        <w:ind w:left="0" w:firstLine="709"/>
        <w:jc w:val="both"/>
        <w:rPr>
          <w:lang w:val="ru-RU"/>
        </w:rPr>
      </w:pPr>
      <w:r>
        <w:rPr>
          <w:lang w:val="ru-RU"/>
        </w:rPr>
        <w:t>4</w:t>
      </w:r>
      <w:r w:rsidR="000622EF" w:rsidRPr="00415A40">
        <w:rPr>
          <w:lang w:val="ru-RU"/>
        </w:rPr>
        <w:t>. Закрепить за мобильной группой</w:t>
      </w:r>
      <w:r w:rsidR="00EA288D">
        <w:rPr>
          <w:lang w:val="ru-RU"/>
        </w:rPr>
        <w:t xml:space="preserve"> автомобиль </w:t>
      </w:r>
      <w:r w:rsidR="000622EF" w:rsidRPr="00415A40">
        <w:rPr>
          <w:lang w:val="ru-RU"/>
        </w:rPr>
        <w:t>газель</w:t>
      </w:r>
      <w:r w:rsidR="00EA288D">
        <w:rPr>
          <w:lang w:val="ru-RU"/>
        </w:rPr>
        <w:t xml:space="preserve"> </w:t>
      </w:r>
      <w:r w:rsidR="00C876BE">
        <w:rPr>
          <w:lang w:val="ru-RU"/>
        </w:rPr>
        <w:t xml:space="preserve">администрации </w:t>
      </w:r>
      <w:r w:rsidR="00C876BE" w:rsidRPr="00415A40">
        <w:rPr>
          <w:lang w:val="ru-RU"/>
        </w:rPr>
        <w:t>Кировского</w:t>
      </w:r>
      <w:r w:rsidR="007A174C" w:rsidRPr="00415A40">
        <w:rPr>
          <w:lang w:val="ru-RU"/>
        </w:rPr>
        <w:t xml:space="preserve"> сельского поселения</w:t>
      </w:r>
      <w:r w:rsidR="004F7F49">
        <w:rPr>
          <w:lang w:val="ru-RU"/>
        </w:rPr>
        <w:t xml:space="preserve"> Славянского района</w:t>
      </w:r>
      <w:r w:rsidR="007A174C" w:rsidRPr="00415A40">
        <w:rPr>
          <w:lang w:val="ru-RU"/>
        </w:rPr>
        <w:t xml:space="preserve"> ГАЗ 2705 гос. № Т 492 НУ.</w:t>
      </w:r>
    </w:p>
    <w:p w:rsidR="00EA288D" w:rsidRDefault="00EA288D" w:rsidP="00D558F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A288D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D97342" w:rsidRPr="00EA28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A288D">
        <w:rPr>
          <w:rFonts w:ascii="Times New Roman" w:hAnsi="Times New Roman" w:cs="Times New Roman"/>
          <w:sz w:val="28"/>
          <w:szCs w:val="28"/>
          <w:lang w:val="ru-RU"/>
        </w:rPr>
        <w:t>Начальнику финансового отдела установить дополнительный лимит на ранее обозначенный автомобиль.</w:t>
      </w:r>
    </w:p>
    <w:p w:rsidR="00EA288D" w:rsidRPr="00EA288D" w:rsidRDefault="00EA288D" w:rsidP="00D558F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Pr="00EA288D">
        <w:rPr>
          <w:rFonts w:ascii="Times New Roman" w:hAnsi="Times New Roman" w:cs="Times New Roman"/>
          <w:sz w:val="28"/>
          <w:szCs w:val="28"/>
          <w:lang w:val="ru-RU"/>
        </w:rPr>
        <w:t xml:space="preserve">Установить следующие основные возможные места отдыха на льду (места </w:t>
      </w:r>
      <w:r w:rsidR="00665612">
        <w:rPr>
          <w:rFonts w:ascii="Times New Roman" w:hAnsi="Times New Roman" w:cs="Times New Roman"/>
          <w:sz w:val="28"/>
          <w:szCs w:val="28"/>
          <w:lang w:val="ru-RU"/>
        </w:rPr>
        <w:t>подледного лова) на территории Кировского сельского поселения Славянского района:</w:t>
      </w:r>
    </w:p>
    <w:p w:rsidR="00EA288D" w:rsidRDefault="00EA288D" w:rsidP="00D558F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A288D">
        <w:rPr>
          <w:rFonts w:ascii="Times New Roman" w:hAnsi="Times New Roman" w:cs="Times New Roman"/>
          <w:sz w:val="28"/>
          <w:szCs w:val="28"/>
          <w:lang w:val="ru-RU"/>
        </w:rPr>
        <w:t xml:space="preserve">6.1. </w:t>
      </w:r>
      <w:proofErr w:type="spellStart"/>
      <w:r w:rsidR="00665612">
        <w:rPr>
          <w:rFonts w:ascii="Times New Roman" w:hAnsi="Times New Roman" w:cs="Times New Roman"/>
          <w:sz w:val="28"/>
          <w:szCs w:val="28"/>
          <w:lang w:val="ru-RU"/>
        </w:rPr>
        <w:t>х.Галицын</w:t>
      </w:r>
      <w:proofErr w:type="spellEnd"/>
      <w:r w:rsidR="00665612">
        <w:rPr>
          <w:rFonts w:ascii="Times New Roman" w:hAnsi="Times New Roman" w:cs="Times New Roman"/>
          <w:sz w:val="28"/>
          <w:szCs w:val="28"/>
          <w:lang w:val="ru-RU"/>
        </w:rPr>
        <w:t xml:space="preserve"> (карьер песка ОАО «Славянский кирпич», напротив домовладения </w:t>
      </w:r>
      <w:proofErr w:type="spellStart"/>
      <w:r w:rsidR="00665612">
        <w:rPr>
          <w:rFonts w:ascii="Times New Roman" w:hAnsi="Times New Roman" w:cs="Times New Roman"/>
          <w:sz w:val="28"/>
          <w:szCs w:val="28"/>
          <w:lang w:val="ru-RU"/>
        </w:rPr>
        <w:t>Антоненко</w:t>
      </w:r>
      <w:proofErr w:type="spellEnd"/>
      <w:r w:rsidR="00665612">
        <w:rPr>
          <w:rFonts w:ascii="Times New Roman" w:hAnsi="Times New Roman" w:cs="Times New Roman"/>
          <w:sz w:val="28"/>
          <w:szCs w:val="28"/>
          <w:lang w:val="ru-RU"/>
        </w:rPr>
        <w:t>, ул.Заречная, 99</w:t>
      </w:r>
      <w:r w:rsidRPr="00EA288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65612" w:rsidRDefault="00665612" w:rsidP="00D558FD">
      <w:pPr>
        <w:pStyle w:val="a5"/>
        <w:spacing w:after="0"/>
        <w:ind w:firstLine="709"/>
        <w:jc w:val="both"/>
        <w:rPr>
          <w:sz w:val="28"/>
          <w:szCs w:val="28"/>
          <w:lang w:eastAsia="en-US"/>
        </w:rPr>
      </w:pPr>
      <w:r w:rsidRPr="00665612">
        <w:rPr>
          <w:sz w:val="28"/>
          <w:szCs w:val="28"/>
          <w:lang w:eastAsia="en-US"/>
        </w:rPr>
        <w:t xml:space="preserve">6.2. </w:t>
      </w:r>
      <w:r>
        <w:rPr>
          <w:sz w:val="28"/>
          <w:szCs w:val="28"/>
          <w:lang w:eastAsia="en-US"/>
        </w:rPr>
        <w:t>х.Красноармейский городок-1 (напротив домовладения Семченко, ул.Зеленая, 1).</w:t>
      </w:r>
    </w:p>
    <w:p w:rsidR="00665612" w:rsidRPr="00665612" w:rsidRDefault="00665612" w:rsidP="00D558FD">
      <w:pPr>
        <w:pStyle w:val="a5"/>
        <w:spacing w:after="0"/>
        <w:ind w:firstLine="709"/>
        <w:jc w:val="both"/>
        <w:rPr>
          <w:sz w:val="28"/>
          <w:szCs w:val="28"/>
          <w:lang w:eastAsia="en-US"/>
        </w:rPr>
      </w:pPr>
      <w:r>
        <w:rPr>
          <w:sz w:val="28"/>
          <w:szCs w:val="28"/>
          <w:lang w:eastAsia="en-US"/>
        </w:rPr>
        <w:lastRenderedPageBreak/>
        <w:t>6.3. х.Красноармейский городок-2 (напротив домовладения Резник, ул.Набережная, 53).</w:t>
      </w:r>
    </w:p>
    <w:p w:rsidR="00180C2C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D97342">
        <w:rPr>
          <w:sz w:val="28"/>
          <w:szCs w:val="28"/>
        </w:rPr>
        <w:t xml:space="preserve">. </w:t>
      </w:r>
      <w:r w:rsidR="00A76E4A">
        <w:rPr>
          <w:sz w:val="28"/>
          <w:szCs w:val="28"/>
        </w:rPr>
        <w:t xml:space="preserve">Ведущему специалисту по вопросам ЧС и пожарной безопасности населения </w:t>
      </w:r>
      <w:r w:rsidR="00DF1051">
        <w:rPr>
          <w:sz w:val="28"/>
          <w:szCs w:val="28"/>
        </w:rPr>
        <w:t xml:space="preserve">Кировского сельского поселения </w:t>
      </w:r>
      <w:proofErr w:type="spellStart"/>
      <w:r w:rsidR="00F34D1D">
        <w:rPr>
          <w:sz w:val="28"/>
          <w:szCs w:val="28"/>
        </w:rPr>
        <w:t>Щербининой</w:t>
      </w:r>
      <w:proofErr w:type="spellEnd"/>
      <w:r w:rsidR="00F34D1D">
        <w:rPr>
          <w:sz w:val="28"/>
          <w:szCs w:val="28"/>
        </w:rPr>
        <w:t xml:space="preserve"> О.В</w:t>
      </w:r>
      <w:r w:rsidR="00180C2C">
        <w:rPr>
          <w:sz w:val="28"/>
          <w:szCs w:val="28"/>
        </w:rPr>
        <w:t>.:</w:t>
      </w:r>
    </w:p>
    <w:p w:rsidR="0052580B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52580B">
        <w:rPr>
          <w:sz w:val="28"/>
          <w:szCs w:val="28"/>
        </w:rPr>
        <w:t>.1</w:t>
      </w:r>
      <w:r w:rsidR="00DF1051">
        <w:rPr>
          <w:sz w:val="28"/>
          <w:szCs w:val="28"/>
        </w:rPr>
        <w:t>. П</w:t>
      </w:r>
      <w:r w:rsidR="0052580B">
        <w:rPr>
          <w:sz w:val="28"/>
          <w:szCs w:val="28"/>
        </w:rPr>
        <w:t>роизвести инвентаризацию имеющихся запрещающих знаков «Выход на лед запрещен» в случае необходимости изготовить новые.</w:t>
      </w:r>
    </w:p>
    <w:p w:rsidR="00B566DB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B566DB">
        <w:rPr>
          <w:sz w:val="28"/>
          <w:szCs w:val="28"/>
        </w:rPr>
        <w:t>.</w:t>
      </w:r>
      <w:r w:rsidR="0052580B">
        <w:rPr>
          <w:sz w:val="28"/>
          <w:szCs w:val="28"/>
        </w:rPr>
        <w:t>2</w:t>
      </w:r>
      <w:r w:rsidR="00B566DB">
        <w:rPr>
          <w:sz w:val="28"/>
          <w:szCs w:val="28"/>
        </w:rPr>
        <w:t xml:space="preserve">. Утвердить маршрут мобильной группы для совершения рейдов в местах опасных и запрещенных </w:t>
      </w:r>
      <w:r w:rsidR="0052580B" w:rsidRPr="004E13A4">
        <w:rPr>
          <w:sz w:val="28"/>
          <w:szCs w:val="28"/>
        </w:rPr>
        <w:t xml:space="preserve">для выхода на лед и подледного лова на </w:t>
      </w:r>
      <w:r w:rsidR="00DF1051">
        <w:rPr>
          <w:sz w:val="28"/>
          <w:szCs w:val="28"/>
        </w:rPr>
        <w:t xml:space="preserve">          </w:t>
      </w:r>
      <w:r w:rsidR="0052580B" w:rsidRPr="004E13A4">
        <w:rPr>
          <w:sz w:val="28"/>
          <w:szCs w:val="28"/>
        </w:rPr>
        <w:t>р. Проток</w:t>
      </w:r>
      <w:r w:rsidR="0052580B">
        <w:rPr>
          <w:sz w:val="28"/>
          <w:szCs w:val="28"/>
        </w:rPr>
        <w:t xml:space="preserve">а </w:t>
      </w:r>
      <w:r w:rsidR="00B566DB">
        <w:rPr>
          <w:sz w:val="28"/>
          <w:szCs w:val="28"/>
        </w:rPr>
        <w:t>(приложение</w:t>
      </w:r>
      <w:r w:rsidR="004F7F49">
        <w:rPr>
          <w:sz w:val="28"/>
          <w:szCs w:val="28"/>
        </w:rPr>
        <w:t xml:space="preserve"> №</w:t>
      </w:r>
      <w:r w:rsidR="00B566DB">
        <w:rPr>
          <w:sz w:val="28"/>
          <w:szCs w:val="28"/>
        </w:rPr>
        <w:t xml:space="preserve"> 2).</w:t>
      </w:r>
    </w:p>
    <w:p w:rsidR="0052580B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B566DB">
        <w:rPr>
          <w:sz w:val="28"/>
          <w:szCs w:val="28"/>
        </w:rPr>
        <w:t>.</w:t>
      </w:r>
      <w:r w:rsidR="0052580B">
        <w:rPr>
          <w:sz w:val="28"/>
          <w:szCs w:val="28"/>
        </w:rPr>
        <w:t>3. Установить время проведения рейдов с 8. 00 до 16.00 часов</w:t>
      </w:r>
      <w:r w:rsidR="00B566DB">
        <w:rPr>
          <w:sz w:val="28"/>
          <w:szCs w:val="28"/>
        </w:rPr>
        <w:t>.</w:t>
      </w:r>
    </w:p>
    <w:p w:rsidR="00D97342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52580B">
        <w:rPr>
          <w:sz w:val="28"/>
          <w:szCs w:val="28"/>
        </w:rPr>
        <w:t>.4. З</w:t>
      </w:r>
      <w:r w:rsidR="0052580B" w:rsidRPr="0052580B">
        <w:rPr>
          <w:sz w:val="28"/>
          <w:szCs w:val="28"/>
        </w:rPr>
        <w:t>авести журнал для учета проведенных рейдов.</w:t>
      </w:r>
      <w:r w:rsidR="000A1329"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>О результатах рейда докладывать главе</w:t>
      </w:r>
      <w:r w:rsidR="004F7F49">
        <w:rPr>
          <w:sz w:val="28"/>
          <w:szCs w:val="28"/>
        </w:rPr>
        <w:t xml:space="preserve"> Кировского сельского</w:t>
      </w:r>
      <w:r w:rsidR="00D97342">
        <w:rPr>
          <w:sz w:val="28"/>
          <w:szCs w:val="28"/>
        </w:rPr>
        <w:t xml:space="preserve"> поселения</w:t>
      </w:r>
      <w:r w:rsidR="004F7F49">
        <w:rPr>
          <w:sz w:val="28"/>
          <w:szCs w:val="28"/>
        </w:rPr>
        <w:t xml:space="preserve"> </w:t>
      </w:r>
      <w:r w:rsidR="00790327">
        <w:rPr>
          <w:sz w:val="28"/>
          <w:szCs w:val="28"/>
        </w:rPr>
        <w:t>С</w:t>
      </w:r>
      <w:r w:rsidR="004F7F49">
        <w:rPr>
          <w:sz w:val="28"/>
          <w:szCs w:val="28"/>
        </w:rPr>
        <w:t>лавянского района</w:t>
      </w:r>
      <w:r w:rsidR="00D97342">
        <w:rPr>
          <w:sz w:val="28"/>
          <w:szCs w:val="28"/>
        </w:rPr>
        <w:t>.</w:t>
      </w:r>
    </w:p>
    <w:p w:rsidR="000A1329" w:rsidRPr="000A1329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8</w:t>
      </w:r>
      <w:r w:rsidR="000A1329" w:rsidRPr="000A1329">
        <w:rPr>
          <w:sz w:val="28"/>
          <w:szCs w:val="28"/>
        </w:rPr>
        <w:t xml:space="preserve">. Председателям комитетов ТОС провести профилактические беседы среди населения о запретах выхода на лед в 3-х </w:t>
      </w:r>
      <w:proofErr w:type="spellStart"/>
      <w:r w:rsidR="000A1329" w:rsidRPr="000A1329">
        <w:rPr>
          <w:sz w:val="28"/>
          <w:szCs w:val="28"/>
        </w:rPr>
        <w:t>дневный</w:t>
      </w:r>
      <w:proofErr w:type="spellEnd"/>
      <w:r w:rsidR="000A1329" w:rsidRPr="000A1329">
        <w:rPr>
          <w:sz w:val="28"/>
          <w:szCs w:val="28"/>
        </w:rPr>
        <w:t xml:space="preserve"> срок после появления шуги.</w:t>
      </w:r>
    </w:p>
    <w:p w:rsidR="00B566DB" w:rsidRDefault="00D558FD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9</w:t>
      </w:r>
      <w:r w:rsidR="000A1329">
        <w:rPr>
          <w:sz w:val="28"/>
          <w:szCs w:val="28"/>
        </w:rPr>
        <w:t xml:space="preserve">. </w:t>
      </w:r>
      <w:r w:rsidR="00B566DB">
        <w:rPr>
          <w:sz w:val="28"/>
          <w:szCs w:val="28"/>
        </w:rPr>
        <w:t xml:space="preserve">Рекомендовать директору МБОУ СОШ № 39 </w:t>
      </w:r>
      <w:r w:rsidR="00DF1051">
        <w:rPr>
          <w:sz w:val="28"/>
          <w:szCs w:val="28"/>
        </w:rPr>
        <w:t>Кияшко</w:t>
      </w:r>
      <w:r w:rsidR="00B566DB">
        <w:rPr>
          <w:sz w:val="28"/>
          <w:szCs w:val="28"/>
        </w:rPr>
        <w:t xml:space="preserve"> </w:t>
      </w:r>
      <w:r w:rsidR="00DF1051">
        <w:rPr>
          <w:sz w:val="28"/>
          <w:szCs w:val="28"/>
        </w:rPr>
        <w:t>Т</w:t>
      </w:r>
      <w:r w:rsidR="00B566DB">
        <w:rPr>
          <w:sz w:val="28"/>
          <w:szCs w:val="28"/>
        </w:rPr>
        <w:t>.</w:t>
      </w:r>
      <w:r w:rsidR="00DF1051">
        <w:rPr>
          <w:sz w:val="28"/>
          <w:szCs w:val="28"/>
        </w:rPr>
        <w:t>И</w:t>
      </w:r>
      <w:r w:rsidR="00B566DB">
        <w:rPr>
          <w:sz w:val="28"/>
          <w:szCs w:val="28"/>
        </w:rPr>
        <w:t xml:space="preserve">., директору МБОУ ООШ № 38 </w:t>
      </w:r>
      <w:proofErr w:type="spellStart"/>
      <w:r w:rsidR="00B566DB">
        <w:rPr>
          <w:sz w:val="28"/>
          <w:szCs w:val="28"/>
        </w:rPr>
        <w:t>Немиря</w:t>
      </w:r>
      <w:proofErr w:type="spellEnd"/>
      <w:r w:rsidR="00B566DB">
        <w:rPr>
          <w:sz w:val="28"/>
          <w:szCs w:val="28"/>
        </w:rPr>
        <w:t xml:space="preserve"> В.Н., </w:t>
      </w:r>
      <w:r w:rsidR="00C876BE">
        <w:rPr>
          <w:sz w:val="28"/>
          <w:szCs w:val="28"/>
        </w:rPr>
        <w:t>заведующей</w:t>
      </w:r>
      <w:r w:rsidR="00B566DB">
        <w:rPr>
          <w:sz w:val="28"/>
          <w:szCs w:val="28"/>
        </w:rPr>
        <w:t xml:space="preserve"> МБДОУ № 37 </w:t>
      </w:r>
      <w:proofErr w:type="spellStart"/>
      <w:r w:rsidR="00C876BE">
        <w:rPr>
          <w:sz w:val="28"/>
          <w:szCs w:val="28"/>
        </w:rPr>
        <w:t>Алескеровой</w:t>
      </w:r>
      <w:proofErr w:type="spellEnd"/>
      <w:r w:rsidR="00C876BE">
        <w:rPr>
          <w:sz w:val="28"/>
          <w:szCs w:val="28"/>
        </w:rPr>
        <w:t xml:space="preserve"> С.Ю</w:t>
      </w:r>
      <w:r w:rsidR="00B566DB">
        <w:rPr>
          <w:sz w:val="28"/>
          <w:szCs w:val="28"/>
        </w:rPr>
        <w:t xml:space="preserve">., провести разъяснительную работу с родителями несовершеннолетних детей о </w:t>
      </w:r>
      <w:r w:rsidR="000A1329">
        <w:rPr>
          <w:sz w:val="28"/>
          <w:szCs w:val="28"/>
        </w:rPr>
        <w:t>недопущении выхода на лед в случае замерзания р.Протока и каналов на рисовой системе.</w:t>
      </w:r>
    </w:p>
    <w:p w:rsidR="00D97342" w:rsidRDefault="000A1329" w:rsidP="00DF1051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D558FD">
        <w:rPr>
          <w:sz w:val="28"/>
          <w:szCs w:val="28"/>
        </w:rPr>
        <w:t>0</w:t>
      </w:r>
      <w:r>
        <w:rPr>
          <w:sz w:val="28"/>
          <w:szCs w:val="28"/>
        </w:rPr>
        <w:t xml:space="preserve">. </w:t>
      </w:r>
      <w:r w:rsidR="00D97342">
        <w:rPr>
          <w:sz w:val="28"/>
          <w:szCs w:val="28"/>
        </w:rPr>
        <w:t>Контроль</w:t>
      </w:r>
      <w:r>
        <w:rPr>
          <w:sz w:val="28"/>
          <w:szCs w:val="28"/>
        </w:rPr>
        <w:t xml:space="preserve"> </w:t>
      </w:r>
      <w:r w:rsidR="00D97342">
        <w:rPr>
          <w:sz w:val="28"/>
          <w:szCs w:val="28"/>
        </w:rPr>
        <w:t xml:space="preserve">за выполнением настоящего постановления </w:t>
      </w:r>
      <w:r>
        <w:rPr>
          <w:sz w:val="28"/>
          <w:szCs w:val="28"/>
        </w:rPr>
        <w:t>оставляю за собой</w:t>
      </w:r>
      <w:r w:rsidR="00F35137">
        <w:rPr>
          <w:sz w:val="28"/>
          <w:szCs w:val="28"/>
        </w:rPr>
        <w:t>.</w:t>
      </w:r>
    </w:p>
    <w:p w:rsidR="004F7F49" w:rsidRPr="005F149E" w:rsidRDefault="00F35137" w:rsidP="00DF1051">
      <w:pPr>
        <w:pStyle w:val="a6"/>
        <w:ind w:left="0" w:firstLine="709"/>
        <w:jc w:val="both"/>
        <w:rPr>
          <w:lang w:val="ru-RU"/>
        </w:rPr>
      </w:pPr>
      <w:r>
        <w:rPr>
          <w:lang w:val="ru-RU"/>
        </w:rPr>
        <w:t>1</w:t>
      </w:r>
      <w:r w:rsidR="00D558FD">
        <w:rPr>
          <w:lang w:val="ru-RU"/>
        </w:rPr>
        <w:t>1</w:t>
      </w:r>
      <w:r w:rsidR="004F7F49">
        <w:rPr>
          <w:lang w:val="ru-RU"/>
        </w:rPr>
        <w:t xml:space="preserve">. </w:t>
      </w:r>
      <w:r w:rsidR="00C876BE" w:rsidRPr="00C876BE">
        <w:rPr>
          <w:bCs/>
          <w:lang w:val="ru-RU"/>
        </w:rPr>
        <w:t xml:space="preserve">Постановление вступает в силу со дня его официального </w:t>
      </w:r>
      <w:proofErr w:type="spellStart"/>
      <w:r w:rsidR="00C876BE" w:rsidRPr="00C876BE">
        <w:rPr>
          <w:bCs/>
          <w:lang w:val="ru-RU"/>
        </w:rPr>
        <w:t>обнародывания</w:t>
      </w:r>
      <w:proofErr w:type="spellEnd"/>
      <w:r w:rsidR="004F7F49">
        <w:rPr>
          <w:lang w:val="ru-RU"/>
        </w:rPr>
        <w:t>.</w:t>
      </w:r>
    </w:p>
    <w:p w:rsidR="00D97342" w:rsidRDefault="00D97342" w:rsidP="00DF1051">
      <w:pPr>
        <w:ind w:firstLine="709"/>
        <w:jc w:val="both"/>
        <w:rPr>
          <w:sz w:val="28"/>
          <w:szCs w:val="28"/>
        </w:rPr>
      </w:pPr>
    </w:p>
    <w:p w:rsidR="00D97342" w:rsidRDefault="00D97342" w:rsidP="00DF1051">
      <w:pPr>
        <w:ind w:firstLine="709"/>
        <w:jc w:val="both"/>
        <w:rPr>
          <w:sz w:val="28"/>
          <w:szCs w:val="28"/>
        </w:rPr>
      </w:pPr>
    </w:p>
    <w:p w:rsidR="00DF1051" w:rsidRDefault="00DF1051" w:rsidP="00DF105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Глава  Кировского сельского поселения                                         </w:t>
      </w:r>
    </w:p>
    <w:p w:rsidR="00DF1051" w:rsidRDefault="00DF1051" w:rsidP="00DF1051">
      <w:pPr>
        <w:jc w:val="both"/>
        <w:rPr>
          <w:sz w:val="28"/>
          <w:szCs w:val="28"/>
        </w:rPr>
      </w:pPr>
      <w:r>
        <w:rPr>
          <w:sz w:val="28"/>
          <w:szCs w:val="28"/>
        </w:rPr>
        <w:t>Славянского района                                                                                  Е.В. Леонов</w:t>
      </w:r>
    </w:p>
    <w:p w:rsidR="00DF1051" w:rsidRDefault="00DF1051" w:rsidP="00DF1051">
      <w:pPr>
        <w:jc w:val="both"/>
        <w:rPr>
          <w:sz w:val="28"/>
          <w:szCs w:val="28"/>
        </w:rPr>
      </w:pPr>
    </w:p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D97342" w:rsidRDefault="00D97342" w:rsidP="00D97342"/>
    <w:p w:rsidR="00A85C13" w:rsidRDefault="00A85C13" w:rsidP="00D97342"/>
    <w:p w:rsidR="00A85C13" w:rsidRDefault="00A85C13" w:rsidP="00D97342"/>
    <w:p w:rsidR="00A85C13" w:rsidRDefault="00A85C13" w:rsidP="00D97342"/>
    <w:p w:rsidR="00A85C13" w:rsidRDefault="00A85C13" w:rsidP="00D97342"/>
    <w:p w:rsidR="00A85C13" w:rsidRDefault="00A85C13" w:rsidP="00D97342"/>
    <w:p w:rsidR="00A85C13" w:rsidRDefault="00A85C13" w:rsidP="00D97342"/>
    <w:p w:rsidR="002A3B64" w:rsidRDefault="002A3B64" w:rsidP="00D01D03">
      <w:pPr>
        <w:rPr>
          <w:sz w:val="28"/>
          <w:szCs w:val="28"/>
        </w:rPr>
      </w:pPr>
      <w:bookmarkStart w:id="0" w:name="_GoBack"/>
      <w:bookmarkEnd w:id="0"/>
    </w:p>
    <w:p w:rsidR="002A3B64" w:rsidRDefault="002A3B64" w:rsidP="00D01D03">
      <w:pPr>
        <w:rPr>
          <w:sz w:val="28"/>
          <w:szCs w:val="28"/>
        </w:rPr>
      </w:pPr>
    </w:p>
    <w:tbl>
      <w:tblPr>
        <w:tblW w:w="10011" w:type="dxa"/>
        <w:tblLook w:val="01E0"/>
      </w:tblPr>
      <w:tblGrid>
        <w:gridCol w:w="4644"/>
        <w:gridCol w:w="5367"/>
      </w:tblGrid>
      <w:tr w:rsidR="00B307CA" w:rsidTr="00BC09D9">
        <w:trPr>
          <w:trHeight w:val="2157"/>
        </w:trPr>
        <w:tc>
          <w:tcPr>
            <w:tcW w:w="4644" w:type="dxa"/>
          </w:tcPr>
          <w:p w:rsidR="00B307CA" w:rsidRDefault="00B307CA" w:rsidP="00BC09D9">
            <w:pPr>
              <w:pStyle w:val="22"/>
              <w:ind w:firstLine="851"/>
              <w:rPr>
                <w:szCs w:val="28"/>
              </w:rPr>
            </w:pPr>
          </w:p>
          <w:p w:rsidR="002A3B64" w:rsidRDefault="002A3B64" w:rsidP="00BC09D9">
            <w:pPr>
              <w:pStyle w:val="22"/>
              <w:ind w:firstLine="851"/>
              <w:rPr>
                <w:szCs w:val="28"/>
              </w:rPr>
            </w:pPr>
          </w:p>
        </w:tc>
        <w:tc>
          <w:tcPr>
            <w:tcW w:w="5367" w:type="dxa"/>
          </w:tcPr>
          <w:p w:rsidR="002A3B64" w:rsidRDefault="002A3B64" w:rsidP="00297CA1">
            <w:pPr>
              <w:tabs>
                <w:tab w:val="left" w:pos="2706"/>
              </w:tabs>
              <w:autoSpaceDE w:val="0"/>
              <w:autoSpaceDN w:val="0"/>
              <w:adjustRightInd w:val="0"/>
              <w:jc w:val="center"/>
              <w:outlineLvl w:val="0"/>
              <w:rPr>
                <w:sz w:val="28"/>
                <w:szCs w:val="28"/>
              </w:rPr>
            </w:pPr>
          </w:p>
          <w:p w:rsidR="00B307CA" w:rsidRDefault="00B307CA" w:rsidP="00297CA1">
            <w:pPr>
              <w:tabs>
                <w:tab w:val="left" w:pos="2706"/>
              </w:tabs>
              <w:autoSpaceDE w:val="0"/>
              <w:autoSpaceDN w:val="0"/>
              <w:adjustRightInd w:val="0"/>
              <w:jc w:val="center"/>
              <w:outlineLv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Е</w:t>
            </w:r>
            <w:r w:rsidR="00BF03E5">
              <w:rPr>
                <w:sz w:val="28"/>
                <w:szCs w:val="28"/>
              </w:rPr>
              <w:t xml:space="preserve"> 1</w:t>
            </w:r>
            <w:r>
              <w:rPr>
                <w:sz w:val="28"/>
                <w:szCs w:val="28"/>
              </w:rPr>
              <w:t xml:space="preserve"> </w:t>
            </w:r>
          </w:p>
          <w:p w:rsidR="00B307CA" w:rsidRDefault="00B307CA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 постановлению администрации</w:t>
            </w:r>
          </w:p>
          <w:p w:rsidR="00B307CA" w:rsidRDefault="00B307CA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ировского сельского поселения</w:t>
            </w:r>
          </w:p>
          <w:p w:rsidR="00B307CA" w:rsidRDefault="00B307CA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лавянского района</w:t>
            </w:r>
          </w:p>
          <w:p w:rsidR="00B307CA" w:rsidRDefault="00B307CA" w:rsidP="00BC09D9">
            <w:pPr>
              <w:tabs>
                <w:tab w:val="left" w:pos="601"/>
              </w:tabs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  <w:r w:rsidR="00A959AF">
              <w:rPr>
                <w:sz w:val="28"/>
                <w:szCs w:val="28"/>
              </w:rPr>
              <w:t xml:space="preserve">          </w:t>
            </w:r>
            <w:r w:rsidR="00282E17">
              <w:rPr>
                <w:sz w:val="28"/>
                <w:szCs w:val="28"/>
              </w:rPr>
              <w:t xml:space="preserve">от </w:t>
            </w:r>
            <w:r w:rsidR="00A959AF">
              <w:rPr>
                <w:sz w:val="28"/>
                <w:szCs w:val="28"/>
              </w:rPr>
              <w:t>23.12.</w:t>
            </w:r>
            <w:r w:rsidR="00282E17">
              <w:rPr>
                <w:sz w:val="28"/>
                <w:szCs w:val="28"/>
              </w:rPr>
              <w:t>20</w:t>
            </w:r>
            <w:r w:rsidR="00C876BE">
              <w:rPr>
                <w:sz w:val="28"/>
                <w:szCs w:val="28"/>
              </w:rPr>
              <w:t>22</w:t>
            </w:r>
            <w:r w:rsidR="00282E17">
              <w:rPr>
                <w:sz w:val="28"/>
                <w:szCs w:val="28"/>
              </w:rPr>
              <w:t xml:space="preserve"> г. </w:t>
            </w:r>
            <w:r>
              <w:rPr>
                <w:sz w:val="28"/>
                <w:szCs w:val="28"/>
              </w:rPr>
              <w:t xml:space="preserve">№ </w:t>
            </w:r>
            <w:r w:rsidR="00A959AF">
              <w:rPr>
                <w:sz w:val="28"/>
                <w:szCs w:val="28"/>
              </w:rPr>
              <w:t>124</w:t>
            </w:r>
          </w:p>
          <w:p w:rsidR="00B307CA" w:rsidRDefault="00B307CA" w:rsidP="00BC09D9">
            <w:pPr>
              <w:rPr>
                <w:sz w:val="28"/>
                <w:szCs w:val="28"/>
              </w:rPr>
            </w:pPr>
          </w:p>
        </w:tc>
      </w:tr>
    </w:tbl>
    <w:p w:rsidR="00B307CA" w:rsidRDefault="00B307CA" w:rsidP="00B307CA">
      <w:pPr>
        <w:rPr>
          <w:color w:val="000000"/>
          <w:sz w:val="28"/>
          <w:szCs w:val="28"/>
        </w:rPr>
      </w:pPr>
    </w:p>
    <w:p w:rsidR="00B307CA" w:rsidRDefault="00B307CA" w:rsidP="00B307CA">
      <w:pPr>
        <w:autoSpaceDE w:val="0"/>
        <w:autoSpaceDN w:val="0"/>
        <w:adjustRightInd w:val="0"/>
        <w:jc w:val="center"/>
        <w:rPr>
          <w:sz w:val="28"/>
          <w:szCs w:val="28"/>
        </w:rPr>
      </w:pPr>
      <w:r>
        <w:rPr>
          <w:sz w:val="28"/>
          <w:szCs w:val="28"/>
        </w:rPr>
        <w:t>СОСТАВ</w:t>
      </w:r>
    </w:p>
    <w:p w:rsidR="00B307CA" w:rsidRDefault="00B307CA" w:rsidP="00B307CA">
      <w:pPr>
        <w:autoSpaceDE w:val="0"/>
        <w:autoSpaceDN w:val="0"/>
        <w:adjustRightInd w:val="0"/>
        <w:jc w:val="center"/>
        <w:rPr>
          <w:sz w:val="28"/>
          <w:szCs w:val="28"/>
        </w:rPr>
      </w:pPr>
      <w:r>
        <w:rPr>
          <w:sz w:val="28"/>
          <w:szCs w:val="28"/>
        </w:rPr>
        <w:t>мобильной группы</w:t>
      </w:r>
    </w:p>
    <w:p w:rsidR="006426BC" w:rsidRDefault="006426BC" w:rsidP="00B307CA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5034E8" w:rsidRDefault="005034E8" w:rsidP="005034E8">
      <w:pPr>
        <w:rPr>
          <w:sz w:val="28"/>
          <w:szCs w:val="28"/>
        </w:rPr>
      </w:pPr>
      <w:r>
        <w:rPr>
          <w:sz w:val="28"/>
          <w:szCs w:val="28"/>
        </w:rPr>
        <w:t xml:space="preserve">Ведущий специалист по вопросам ЧС </w:t>
      </w:r>
    </w:p>
    <w:p w:rsidR="005034E8" w:rsidRDefault="005034E8" w:rsidP="005034E8">
      <w:pPr>
        <w:rPr>
          <w:sz w:val="28"/>
          <w:szCs w:val="28"/>
        </w:rPr>
      </w:pPr>
      <w:r>
        <w:rPr>
          <w:sz w:val="28"/>
          <w:szCs w:val="28"/>
        </w:rPr>
        <w:t>и пожарной безопасности населения                                         О.В. Щербинина</w:t>
      </w:r>
    </w:p>
    <w:p w:rsidR="005034E8" w:rsidRDefault="005034E8" w:rsidP="005034E8">
      <w:pPr>
        <w:rPr>
          <w:sz w:val="28"/>
          <w:szCs w:val="28"/>
        </w:rPr>
      </w:pP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дседатель ТОС </w:t>
      </w: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х. Красноармейский городок №2</w:t>
      </w:r>
      <w:r>
        <w:t xml:space="preserve">                                                      </w:t>
      </w:r>
      <w:r>
        <w:rPr>
          <w:sz w:val="28"/>
          <w:szCs w:val="28"/>
        </w:rPr>
        <w:t>И.И Бондаренко</w:t>
      </w: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дседатель ТОС </w:t>
      </w:r>
      <w:r>
        <w:rPr>
          <w:sz w:val="28"/>
          <w:szCs w:val="28"/>
        </w:rPr>
        <w:tab/>
        <w:t xml:space="preserve">                                                            </w:t>
      </w: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х. Красноармейский городок №1                                              Л.В. Сережкина</w:t>
      </w: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Председатель ТОС х. Беликов</w:t>
      </w:r>
      <w:r>
        <w:rPr>
          <w:sz w:val="28"/>
          <w:szCs w:val="28"/>
        </w:rPr>
        <w:tab/>
        <w:t xml:space="preserve">                                         В.В. </w:t>
      </w:r>
      <w:proofErr w:type="spellStart"/>
      <w:r>
        <w:rPr>
          <w:sz w:val="28"/>
          <w:szCs w:val="28"/>
        </w:rPr>
        <w:t>Лакиза</w:t>
      </w:r>
      <w:proofErr w:type="spellEnd"/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дседатель ТОС х. </w:t>
      </w:r>
      <w:proofErr w:type="spellStart"/>
      <w:r>
        <w:rPr>
          <w:sz w:val="28"/>
          <w:szCs w:val="28"/>
        </w:rPr>
        <w:t>Галицын</w:t>
      </w:r>
      <w:proofErr w:type="spellEnd"/>
      <w:r>
        <w:rPr>
          <w:sz w:val="28"/>
          <w:szCs w:val="28"/>
        </w:rPr>
        <w:t xml:space="preserve">                                                 Н.А. Шостак</w:t>
      </w:r>
    </w:p>
    <w:p w:rsidR="005034E8" w:rsidRDefault="005034E8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5034E8" w:rsidRDefault="005034E8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Водитель автомобиля ГАЗ 2705                                               С.В. Бардин</w:t>
      </w:r>
    </w:p>
    <w:p w:rsidR="005034E8" w:rsidRDefault="005034E8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9416AB" w:rsidRDefault="009416AB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5034E8" w:rsidRDefault="005C6600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едущий  специалист </w:t>
      </w:r>
      <w:proofErr w:type="gramStart"/>
      <w:r>
        <w:rPr>
          <w:sz w:val="28"/>
          <w:szCs w:val="28"/>
        </w:rPr>
        <w:t>по</w:t>
      </w:r>
      <w:proofErr w:type="gramEnd"/>
    </w:p>
    <w:p w:rsidR="00B307CA" w:rsidRDefault="005C6600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опросам ЧС </w:t>
      </w:r>
      <w:r w:rsidR="005034E8">
        <w:rPr>
          <w:sz w:val="28"/>
          <w:szCs w:val="28"/>
        </w:rPr>
        <w:t xml:space="preserve">и ПБ </w:t>
      </w:r>
      <w:r>
        <w:rPr>
          <w:sz w:val="28"/>
          <w:szCs w:val="28"/>
        </w:rPr>
        <w:t>населения</w:t>
      </w:r>
      <w:r w:rsidR="00B307CA">
        <w:rPr>
          <w:sz w:val="28"/>
          <w:szCs w:val="28"/>
        </w:rPr>
        <w:t xml:space="preserve">             </w:t>
      </w:r>
      <w:r>
        <w:rPr>
          <w:sz w:val="28"/>
          <w:szCs w:val="28"/>
        </w:rPr>
        <w:t xml:space="preserve">                   </w:t>
      </w:r>
      <w:r w:rsidR="005034E8">
        <w:rPr>
          <w:sz w:val="28"/>
          <w:szCs w:val="28"/>
        </w:rPr>
        <w:t xml:space="preserve">       </w:t>
      </w:r>
      <w:r>
        <w:rPr>
          <w:sz w:val="28"/>
          <w:szCs w:val="28"/>
        </w:rPr>
        <w:t xml:space="preserve">           </w:t>
      </w:r>
      <w:r w:rsidR="00CF69B3">
        <w:rPr>
          <w:sz w:val="28"/>
          <w:szCs w:val="28"/>
        </w:rPr>
        <w:t>О.В. Щербинина</w:t>
      </w:r>
    </w:p>
    <w:p w:rsidR="00B307CA" w:rsidRDefault="00B307CA" w:rsidP="00B307CA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300616" w:rsidRDefault="00300616" w:rsidP="00D97342"/>
    <w:p w:rsidR="00F35137" w:rsidRDefault="00F35137" w:rsidP="00D97342"/>
    <w:p w:rsidR="00F35137" w:rsidRDefault="00F35137" w:rsidP="00D97342"/>
    <w:p w:rsidR="00F35137" w:rsidRDefault="00F35137" w:rsidP="00D97342"/>
    <w:p w:rsidR="00F35137" w:rsidRDefault="00F35137" w:rsidP="00D97342"/>
    <w:p w:rsidR="00F35137" w:rsidRDefault="00F35137" w:rsidP="00D97342"/>
    <w:p w:rsidR="00F35137" w:rsidRDefault="00F35137" w:rsidP="00D97342"/>
    <w:p w:rsidR="009416AB" w:rsidRDefault="009416AB" w:rsidP="00D97342"/>
    <w:p w:rsidR="009416AB" w:rsidRDefault="009416AB" w:rsidP="00D97342"/>
    <w:p w:rsidR="009416AB" w:rsidRDefault="009416AB" w:rsidP="00D97342"/>
    <w:p w:rsidR="009416AB" w:rsidRDefault="009416AB" w:rsidP="00D97342"/>
    <w:p w:rsidR="009416AB" w:rsidRDefault="009416AB" w:rsidP="00D97342"/>
    <w:p w:rsidR="009416AB" w:rsidRDefault="009416AB" w:rsidP="00D97342"/>
    <w:p w:rsidR="005034E8" w:rsidRDefault="005034E8" w:rsidP="00D97342"/>
    <w:p w:rsidR="005034E8" w:rsidRDefault="005034E8" w:rsidP="00D97342"/>
    <w:p w:rsidR="005034E8" w:rsidRDefault="005034E8" w:rsidP="00D97342"/>
    <w:p w:rsidR="009416AB" w:rsidRDefault="009416AB" w:rsidP="00D97342"/>
    <w:p w:rsidR="009416AB" w:rsidRDefault="009416AB" w:rsidP="00D97342"/>
    <w:p w:rsidR="009416AB" w:rsidRDefault="009416AB" w:rsidP="00D97342"/>
    <w:p w:rsidR="00D97342" w:rsidRDefault="00BD524C" w:rsidP="00D97342">
      <w:pPr>
        <w:autoSpaceDE w:val="0"/>
        <w:autoSpaceDN w:val="0"/>
        <w:adjustRightInd w:val="0"/>
        <w:ind w:left="56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ПРИЛОЖЕНИЕ </w:t>
      </w:r>
      <w:r w:rsidR="00D97342">
        <w:rPr>
          <w:sz w:val="28"/>
          <w:szCs w:val="28"/>
        </w:rPr>
        <w:t xml:space="preserve"> 2 </w:t>
      </w:r>
    </w:p>
    <w:p w:rsidR="00D97342" w:rsidRDefault="005C6600" w:rsidP="005C6600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                        </w:t>
      </w:r>
      <w:r w:rsidR="00D97342">
        <w:rPr>
          <w:sz w:val="28"/>
          <w:szCs w:val="28"/>
        </w:rPr>
        <w:t xml:space="preserve">                                           </w:t>
      </w:r>
      <w:r>
        <w:rPr>
          <w:sz w:val="28"/>
          <w:szCs w:val="28"/>
        </w:rPr>
        <w:t xml:space="preserve">        </w:t>
      </w:r>
      <w:r w:rsidR="00D97342">
        <w:rPr>
          <w:sz w:val="28"/>
          <w:szCs w:val="28"/>
        </w:rPr>
        <w:t xml:space="preserve">к постановлению   администрации                </w:t>
      </w:r>
    </w:p>
    <w:p w:rsidR="00D97342" w:rsidRDefault="00D97342" w:rsidP="00D97342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</w:t>
      </w:r>
      <w:r w:rsidR="005C6600">
        <w:rPr>
          <w:sz w:val="28"/>
          <w:szCs w:val="28"/>
        </w:rPr>
        <w:t xml:space="preserve">     </w:t>
      </w:r>
      <w:r>
        <w:rPr>
          <w:sz w:val="28"/>
          <w:szCs w:val="28"/>
        </w:rPr>
        <w:t>Кировского сельского поселения</w:t>
      </w:r>
    </w:p>
    <w:p w:rsidR="00D97342" w:rsidRDefault="00D97342" w:rsidP="00D97342">
      <w:pPr>
        <w:autoSpaceDE w:val="0"/>
        <w:autoSpaceDN w:val="0"/>
        <w:adjustRightInd w:val="0"/>
        <w:ind w:left="5670"/>
        <w:jc w:val="center"/>
        <w:rPr>
          <w:sz w:val="28"/>
          <w:szCs w:val="28"/>
        </w:rPr>
      </w:pPr>
      <w:r>
        <w:rPr>
          <w:sz w:val="28"/>
          <w:szCs w:val="28"/>
        </w:rPr>
        <w:t>Славянского района</w:t>
      </w:r>
    </w:p>
    <w:p w:rsidR="00D97342" w:rsidRDefault="00A959AF" w:rsidP="00A959AF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от 23.12.2022 г. № 124</w:t>
      </w:r>
    </w:p>
    <w:p w:rsidR="00D97342" w:rsidRDefault="00D97342" w:rsidP="00D97342">
      <w:pPr>
        <w:jc w:val="center"/>
        <w:rPr>
          <w:sz w:val="28"/>
          <w:szCs w:val="28"/>
        </w:rPr>
      </w:pPr>
    </w:p>
    <w:p w:rsidR="009416AB" w:rsidRDefault="009416AB" w:rsidP="00D97342">
      <w:pPr>
        <w:jc w:val="center"/>
        <w:rPr>
          <w:sz w:val="28"/>
          <w:szCs w:val="28"/>
        </w:rPr>
      </w:pPr>
    </w:p>
    <w:p w:rsidR="00D97342" w:rsidRDefault="00D97342" w:rsidP="00D97342">
      <w:pPr>
        <w:autoSpaceDE w:val="0"/>
        <w:autoSpaceDN w:val="0"/>
        <w:adjustRightInd w:val="0"/>
        <w:jc w:val="center"/>
        <w:rPr>
          <w:sz w:val="28"/>
          <w:szCs w:val="28"/>
        </w:rPr>
      </w:pPr>
      <w:r>
        <w:rPr>
          <w:sz w:val="28"/>
          <w:szCs w:val="28"/>
        </w:rPr>
        <w:t>Маршрут</w:t>
      </w:r>
    </w:p>
    <w:p w:rsidR="00D97342" w:rsidRDefault="00D97342" w:rsidP="00D97342">
      <w:pPr>
        <w:autoSpaceDE w:val="0"/>
        <w:autoSpaceDN w:val="0"/>
        <w:adjustRightInd w:val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бъезда мест </w:t>
      </w:r>
      <w:r w:rsidR="002A3B64">
        <w:rPr>
          <w:sz w:val="28"/>
          <w:szCs w:val="28"/>
        </w:rPr>
        <w:t xml:space="preserve">выхода на лед </w:t>
      </w:r>
      <w:r w:rsidR="002A3B64" w:rsidRPr="004E13A4">
        <w:rPr>
          <w:sz w:val="28"/>
          <w:szCs w:val="28"/>
        </w:rPr>
        <w:t>и подледного лова на</w:t>
      </w:r>
      <w:r w:rsidR="002A3B64">
        <w:rPr>
          <w:sz w:val="28"/>
          <w:szCs w:val="28"/>
        </w:rPr>
        <w:t xml:space="preserve"> </w:t>
      </w:r>
      <w:r w:rsidR="002A3B64" w:rsidRPr="004E13A4">
        <w:rPr>
          <w:sz w:val="28"/>
          <w:szCs w:val="28"/>
        </w:rPr>
        <w:t>р. Проток</w:t>
      </w:r>
      <w:r w:rsidR="002A3B64">
        <w:rPr>
          <w:sz w:val="28"/>
          <w:szCs w:val="28"/>
        </w:rPr>
        <w:t xml:space="preserve">а </w:t>
      </w:r>
    </w:p>
    <w:p w:rsidR="002A3B64" w:rsidRDefault="002A3B64" w:rsidP="00D97342">
      <w:pPr>
        <w:autoSpaceDE w:val="0"/>
        <w:autoSpaceDN w:val="0"/>
        <w:adjustRightInd w:val="0"/>
        <w:jc w:val="center"/>
        <w:rPr>
          <w:sz w:val="28"/>
          <w:szCs w:val="28"/>
        </w:rPr>
      </w:pPr>
      <w:r>
        <w:rPr>
          <w:sz w:val="28"/>
          <w:szCs w:val="28"/>
        </w:rPr>
        <w:t>в запрещенных местах.</w:t>
      </w:r>
    </w:p>
    <w:p w:rsidR="00D97342" w:rsidRDefault="00D97342" w:rsidP="00D97342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750"/>
        <w:gridCol w:w="1295"/>
        <w:gridCol w:w="6701"/>
      </w:tblGrid>
      <w:tr w:rsidR="00D97342" w:rsidRPr="007460EE" w:rsidTr="00BC09D9">
        <w:tc>
          <w:tcPr>
            <w:tcW w:w="1276" w:type="dxa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ень недели</w:t>
            </w:r>
          </w:p>
        </w:tc>
        <w:tc>
          <w:tcPr>
            <w:tcW w:w="1329" w:type="dxa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</w:t>
            </w:r>
          </w:p>
        </w:tc>
        <w:tc>
          <w:tcPr>
            <w:tcW w:w="7087" w:type="dxa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еста несанкционированного купания</w:t>
            </w:r>
          </w:p>
        </w:tc>
      </w:tr>
      <w:tr w:rsidR="00D97342" w:rsidRPr="007460EE" w:rsidTr="00BC09D9">
        <w:tc>
          <w:tcPr>
            <w:tcW w:w="1276" w:type="dxa"/>
            <w:vAlign w:val="center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недельник</w:t>
            </w:r>
          </w:p>
        </w:tc>
        <w:tc>
          <w:tcPr>
            <w:tcW w:w="1329" w:type="dxa"/>
            <w:vAlign w:val="center"/>
          </w:tcPr>
          <w:p w:rsidR="00D97342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 14-00</w:t>
            </w:r>
          </w:p>
          <w:p w:rsidR="00D97342" w:rsidRPr="007460EE" w:rsidRDefault="00BD524C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о 16</w:t>
            </w:r>
            <w:r w:rsidR="00D97342">
              <w:rPr>
                <w:sz w:val="28"/>
                <w:szCs w:val="28"/>
              </w:rPr>
              <w:t>-00</w:t>
            </w:r>
          </w:p>
        </w:tc>
        <w:tc>
          <w:tcPr>
            <w:tcW w:w="7087" w:type="dxa"/>
          </w:tcPr>
          <w:p w:rsidR="00D97342" w:rsidRDefault="00D97342" w:rsidP="00BC09D9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х. </w:t>
            </w:r>
            <w:proofErr w:type="spellStart"/>
            <w:r>
              <w:rPr>
                <w:sz w:val="28"/>
                <w:szCs w:val="28"/>
              </w:rPr>
              <w:t>Галицын</w:t>
            </w:r>
            <w:proofErr w:type="spellEnd"/>
            <w:r>
              <w:rPr>
                <w:sz w:val="28"/>
                <w:szCs w:val="28"/>
              </w:rPr>
              <w:t xml:space="preserve"> (карьер песка ОАО «Славянский кирпич», напротив домовладения Антоненко ул. Заречная, 99).</w:t>
            </w:r>
          </w:p>
          <w:p w:rsidR="00551102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–1(напротив домовладения Семченко И.Р. ул. Зеленая, 1).</w:t>
            </w:r>
          </w:p>
          <w:p w:rsidR="00551102" w:rsidRPr="007460EE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-2 (напротив домовладения Резник Л.Н. ул.Набережная, 53).</w:t>
            </w:r>
          </w:p>
        </w:tc>
      </w:tr>
      <w:tr w:rsidR="00D97342" w:rsidRPr="007460EE" w:rsidTr="00BC09D9">
        <w:tc>
          <w:tcPr>
            <w:tcW w:w="1276" w:type="dxa"/>
            <w:vAlign w:val="center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реда</w:t>
            </w:r>
          </w:p>
        </w:tc>
        <w:tc>
          <w:tcPr>
            <w:tcW w:w="1329" w:type="dxa"/>
            <w:vAlign w:val="center"/>
          </w:tcPr>
          <w:p w:rsidR="00D97342" w:rsidRDefault="00BD524C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 14</w:t>
            </w:r>
            <w:r w:rsidR="00D97342">
              <w:rPr>
                <w:sz w:val="28"/>
                <w:szCs w:val="28"/>
              </w:rPr>
              <w:t>-00</w:t>
            </w:r>
          </w:p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о 16-00</w:t>
            </w:r>
          </w:p>
        </w:tc>
        <w:tc>
          <w:tcPr>
            <w:tcW w:w="7087" w:type="dxa"/>
          </w:tcPr>
          <w:p w:rsidR="00551102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х. </w:t>
            </w:r>
            <w:proofErr w:type="spellStart"/>
            <w:r>
              <w:rPr>
                <w:sz w:val="28"/>
                <w:szCs w:val="28"/>
              </w:rPr>
              <w:t>Галицын</w:t>
            </w:r>
            <w:proofErr w:type="spellEnd"/>
            <w:r>
              <w:rPr>
                <w:sz w:val="28"/>
                <w:szCs w:val="28"/>
              </w:rPr>
              <w:t xml:space="preserve"> (карьер песка ОАО «Славянский кирпич», напротив домовладения Антоненко ул. Заречная, 99).</w:t>
            </w:r>
          </w:p>
          <w:p w:rsidR="00551102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–1(напротив домовладения Семченко И.Р. ул. Зеленая, 1).</w:t>
            </w:r>
          </w:p>
          <w:p w:rsidR="00D97342" w:rsidRPr="007460EE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-2 (напротив домовладения Резник Л.Н. ул.Набережная, 53).</w:t>
            </w:r>
          </w:p>
        </w:tc>
      </w:tr>
      <w:tr w:rsidR="00D97342" w:rsidRPr="007460EE" w:rsidTr="00BC09D9">
        <w:tc>
          <w:tcPr>
            <w:tcW w:w="1276" w:type="dxa"/>
            <w:vAlign w:val="center"/>
          </w:tcPr>
          <w:p w:rsidR="00D97342" w:rsidRPr="007460EE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ятница</w:t>
            </w:r>
          </w:p>
        </w:tc>
        <w:tc>
          <w:tcPr>
            <w:tcW w:w="1329" w:type="dxa"/>
            <w:vAlign w:val="center"/>
          </w:tcPr>
          <w:p w:rsidR="00D97342" w:rsidRDefault="00D97342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 14-00</w:t>
            </w:r>
          </w:p>
          <w:p w:rsidR="00D97342" w:rsidRPr="007460EE" w:rsidRDefault="00BD524C" w:rsidP="00BC09D9">
            <w:pPr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о 16</w:t>
            </w:r>
            <w:r w:rsidR="00D97342">
              <w:rPr>
                <w:sz w:val="28"/>
                <w:szCs w:val="28"/>
              </w:rPr>
              <w:t>-00</w:t>
            </w:r>
          </w:p>
        </w:tc>
        <w:tc>
          <w:tcPr>
            <w:tcW w:w="7087" w:type="dxa"/>
          </w:tcPr>
          <w:p w:rsidR="00551102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х. </w:t>
            </w:r>
            <w:proofErr w:type="spellStart"/>
            <w:r>
              <w:rPr>
                <w:sz w:val="28"/>
                <w:szCs w:val="28"/>
              </w:rPr>
              <w:t>Галицын</w:t>
            </w:r>
            <w:proofErr w:type="spellEnd"/>
            <w:r>
              <w:rPr>
                <w:sz w:val="28"/>
                <w:szCs w:val="28"/>
              </w:rPr>
              <w:t xml:space="preserve"> (карьер песка ОАО «Славянский кирпич», напротив домовладения Антоненко ул. Заречная, 99).</w:t>
            </w:r>
          </w:p>
          <w:p w:rsidR="00551102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–1(напротив домовладения Семченко И.Р. ул. Зеленая, 1).</w:t>
            </w:r>
          </w:p>
          <w:p w:rsidR="00D97342" w:rsidRPr="007460EE" w:rsidRDefault="00551102" w:rsidP="00551102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. Красноармейский городок-2 (напротив домовладения Резник Л.Н. ул.Набережная, 53).</w:t>
            </w:r>
          </w:p>
        </w:tc>
      </w:tr>
    </w:tbl>
    <w:p w:rsidR="00D97342" w:rsidRDefault="00D97342" w:rsidP="00D97342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D97342" w:rsidRDefault="00D97342" w:rsidP="00D97342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едущий  специалист </w:t>
      </w:r>
      <w:proofErr w:type="gramStart"/>
      <w:r>
        <w:rPr>
          <w:sz w:val="28"/>
          <w:szCs w:val="28"/>
        </w:rPr>
        <w:t>по</w:t>
      </w:r>
      <w:proofErr w:type="gramEnd"/>
    </w:p>
    <w:p w:rsidR="005034E8" w:rsidRDefault="005034E8" w:rsidP="005034E8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>вопросам ЧС и ПБ населения                                                  О.В. Щербинина</w:t>
      </w:r>
    </w:p>
    <w:p w:rsidR="00D97342" w:rsidRDefault="00D97342" w:rsidP="005034E8">
      <w:pPr>
        <w:autoSpaceDE w:val="0"/>
        <w:autoSpaceDN w:val="0"/>
        <w:adjustRightInd w:val="0"/>
        <w:jc w:val="both"/>
      </w:pPr>
    </w:p>
    <w:sectPr w:rsidR="00D97342" w:rsidSect="00D76A51">
      <w:pgSz w:w="11906" w:h="16838"/>
      <w:pgMar w:top="567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6905844"/>
    <w:multiLevelType w:val="multilevel"/>
    <w:tmpl w:val="39F6F6A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9CD7351"/>
    <w:multiLevelType w:val="multilevel"/>
    <w:tmpl w:val="3F7CD7A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98FB0E5"/>
    <w:multiLevelType w:val="multilevel"/>
    <w:tmpl w:val="5EECEB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20"/>
  <w:displayHorizontalDrawingGridEvery w:val="2"/>
  <w:characterSpacingControl w:val="doNotCompress"/>
  <w:compat/>
  <w:rsids>
    <w:rsidRoot w:val="00D97342"/>
    <w:rsid w:val="000321EA"/>
    <w:rsid w:val="0003504C"/>
    <w:rsid w:val="000450D4"/>
    <w:rsid w:val="000622EF"/>
    <w:rsid w:val="00081713"/>
    <w:rsid w:val="000A1329"/>
    <w:rsid w:val="000C5E44"/>
    <w:rsid w:val="00113C55"/>
    <w:rsid w:val="00116517"/>
    <w:rsid w:val="00136C6A"/>
    <w:rsid w:val="00160CEC"/>
    <w:rsid w:val="00180645"/>
    <w:rsid w:val="00180C2C"/>
    <w:rsid w:val="002726FF"/>
    <w:rsid w:val="00282E17"/>
    <w:rsid w:val="00297CA1"/>
    <w:rsid w:val="002A3B64"/>
    <w:rsid w:val="00300616"/>
    <w:rsid w:val="00301577"/>
    <w:rsid w:val="0033287B"/>
    <w:rsid w:val="003B4E10"/>
    <w:rsid w:val="003E740E"/>
    <w:rsid w:val="00415A40"/>
    <w:rsid w:val="00424855"/>
    <w:rsid w:val="00440005"/>
    <w:rsid w:val="00481923"/>
    <w:rsid w:val="00486B06"/>
    <w:rsid w:val="004C16D2"/>
    <w:rsid w:val="004E13A4"/>
    <w:rsid w:val="004E6B4C"/>
    <w:rsid w:val="004F638E"/>
    <w:rsid w:val="004F7F49"/>
    <w:rsid w:val="00500675"/>
    <w:rsid w:val="005034E8"/>
    <w:rsid w:val="00505EB0"/>
    <w:rsid w:val="0052580B"/>
    <w:rsid w:val="00537C13"/>
    <w:rsid w:val="00546CB6"/>
    <w:rsid w:val="00551102"/>
    <w:rsid w:val="005605E1"/>
    <w:rsid w:val="005B2028"/>
    <w:rsid w:val="005B581E"/>
    <w:rsid w:val="005C6600"/>
    <w:rsid w:val="005D4EDF"/>
    <w:rsid w:val="00637EB5"/>
    <w:rsid w:val="006426BC"/>
    <w:rsid w:val="00643F6F"/>
    <w:rsid w:val="00656301"/>
    <w:rsid w:val="00665612"/>
    <w:rsid w:val="006A4EF4"/>
    <w:rsid w:val="00727637"/>
    <w:rsid w:val="007434C5"/>
    <w:rsid w:val="0075042B"/>
    <w:rsid w:val="00790327"/>
    <w:rsid w:val="007A174C"/>
    <w:rsid w:val="007F0CD4"/>
    <w:rsid w:val="008370D3"/>
    <w:rsid w:val="00854A0C"/>
    <w:rsid w:val="008628D4"/>
    <w:rsid w:val="00893B0A"/>
    <w:rsid w:val="008B0FEB"/>
    <w:rsid w:val="008B7760"/>
    <w:rsid w:val="008E5E78"/>
    <w:rsid w:val="008F698D"/>
    <w:rsid w:val="009007FA"/>
    <w:rsid w:val="009416AB"/>
    <w:rsid w:val="0094499F"/>
    <w:rsid w:val="00966517"/>
    <w:rsid w:val="00983984"/>
    <w:rsid w:val="009A1963"/>
    <w:rsid w:val="009B14BA"/>
    <w:rsid w:val="00A45C26"/>
    <w:rsid w:val="00A531BC"/>
    <w:rsid w:val="00A74B3B"/>
    <w:rsid w:val="00A76E4A"/>
    <w:rsid w:val="00A85C13"/>
    <w:rsid w:val="00A959AF"/>
    <w:rsid w:val="00AD5E7F"/>
    <w:rsid w:val="00B16982"/>
    <w:rsid w:val="00B25CD2"/>
    <w:rsid w:val="00B307CA"/>
    <w:rsid w:val="00B566DB"/>
    <w:rsid w:val="00B94D9B"/>
    <w:rsid w:val="00BC0F60"/>
    <w:rsid w:val="00BD524C"/>
    <w:rsid w:val="00BF03E5"/>
    <w:rsid w:val="00C353AD"/>
    <w:rsid w:val="00C421E0"/>
    <w:rsid w:val="00C606CF"/>
    <w:rsid w:val="00C66BD5"/>
    <w:rsid w:val="00C77DAC"/>
    <w:rsid w:val="00C85425"/>
    <w:rsid w:val="00C876BE"/>
    <w:rsid w:val="00C9039F"/>
    <w:rsid w:val="00C904C2"/>
    <w:rsid w:val="00C90E35"/>
    <w:rsid w:val="00CE6CD6"/>
    <w:rsid w:val="00CF69B3"/>
    <w:rsid w:val="00CF6ACC"/>
    <w:rsid w:val="00D01D03"/>
    <w:rsid w:val="00D16E74"/>
    <w:rsid w:val="00D22670"/>
    <w:rsid w:val="00D558FD"/>
    <w:rsid w:val="00D727CD"/>
    <w:rsid w:val="00D74536"/>
    <w:rsid w:val="00D76A51"/>
    <w:rsid w:val="00D97342"/>
    <w:rsid w:val="00DE7048"/>
    <w:rsid w:val="00DF1051"/>
    <w:rsid w:val="00E1071E"/>
    <w:rsid w:val="00E11DD3"/>
    <w:rsid w:val="00E54431"/>
    <w:rsid w:val="00EA1796"/>
    <w:rsid w:val="00EA288D"/>
    <w:rsid w:val="00EC0A5B"/>
    <w:rsid w:val="00EC3A70"/>
    <w:rsid w:val="00EE00BD"/>
    <w:rsid w:val="00F121B3"/>
    <w:rsid w:val="00F34D1D"/>
    <w:rsid w:val="00F35137"/>
    <w:rsid w:val="00F516B7"/>
    <w:rsid w:val="00F902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73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165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1651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1651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165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11651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11651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3">
    <w:name w:val="Title"/>
    <w:basedOn w:val="a"/>
    <w:next w:val="a"/>
    <w:link w:val="a4"/>
    <w:uiPriority w:val="10"/>
    <w:qFormat/>
    <w:rsid w:val="00116517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Название Знак"/>
    <w:basedOn w:val="a0"/>
    <w:link w:val="a3"/>
    <w:uiPriority w:val="10"/>
    <w:rsid w:val="0011651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21">
    <w:name w:val="Основной текст 2 Знак"/>
    <w:basedOn w:val="a0"/>
    <w:link w:val="22"/>
    <w:locked/>
    <w:rsid w:val="00D97342"/>
    <w:rPr>
      <w:sz w:val="24"/>
      <w:szCs w:val="24"/>
    </w:rPr>
  </w:style>
  <w:style w:type="paragraph" w:styleId="22">
    <w:name w:val="Body Text 2"/>
    <w:basedOn w:val="a"/>
    <w:link w:val="21"/>
    <w:rsid w:val="00D97342"/>
    <w:pPr>
      <w:spacing w:after="120" w:line="48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210">
    <w:name w:val="Основной текст 2 Знак1"/>
    <w:basedOn w:val="a0"/>
    <w:uiPriority w:val="99"/>
    <w:semiHidden/>
    <w:rsid w:val="00D9734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1">
    <w:name w:val="Заголовок1"/>
    <w:basedOn w:val="a"/>
    <w:next w:val="a5"/>
    <w:rsid w:val="00D97342"/>
    <w:pPr>
      <w:keepNext/>
      <w:suppressAutoHyphens/>
      <w:spacing w:before="240" w:line="100" w:lineRule="atLeast"/>
      <w:jc w:val="center"/>
    </w:pPr>
    <w:rPr>
      <w:b/>
      <w:kern w:val="2"/>
      <w:sz w:val="28"/>
      <w:szCs w:val="20"/>
      <w:lang w:eastAsia="ar-SA"/>
    </w:rPr>
  </w:style>
  <w:style w:type="paragraph" w:styleId="a6">
    <w:name w:val="List Paragraph"/>
    <w:basedOn w:val="a"/>
    <w:uiPriority w:val="34"/>
    <w:qFormat/>
    <w:rsid w:val="00D97342"/>
    <w:pPr>
      <w:ind w:left="720"/>
      <w:contextualSpacing/>
    </w:pPr>
    <w:rPr>
      <w:sz w:val="28"/>
      <w:szCs w:val="28"/>
      <w:lang w:val="en-US"/>
    </w:rPr>
  </w:style>
  <w:style w:type="paragraph" w:styleId="a5">
    <w:name w:val="Body Text"/>
    <w:basedOn w:val="a"/>
    <w:link w:val="a7"/>
    <w:uiPriority w:val="99"/>
    <w:unhideWhenUsed/>
    <w:rsid w:val="00D97342"/>
    <w:pPr>
      <w:spacing w:after="120"/>
    </w:pPr>
  </w:style>
  <w:style w:type="character" w:customStyle="1" w:styleId="a7">
    <w:name w:val="Основной текст Знак"/>
    <w:basedOn w:val="a0"/>
    <w:link w:val="a5"/>
    <w:uiPriority w:val="99"/>
    <w:rsid w:val="00D9734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D97342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D97342"/>
    <w:rPr>
      <w:rFonts w:ascii="Tahoma" w:eastAsia="Times New Roman" w:hAnsi="Tahoma" w:cs="Tahoma"/>
      <w:sz w:val="16"/>
      <w:szCs w:val="16"/>
      <w:lang w:eastAsia="ru-RU"/>
    </w:rPr>
  </w:style>
  <w:style w:type="table" w:styleId="aa">
    <w:name w:val="Table Grid"/>
    <w:basedOn w:val="a1"/>
    <w:uiPriority w:val="59"/>
    <w:rsid w:val="00282E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5"/>
    <w:next w:val="a5"/>
    <w:qFormat/>
    <w:rsid w:val="00EA288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5"/>
    <w:qFormat/>
    <w:rsid w:val="00EA288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93E48-7458-4AFD-8F39-4CCBD88A1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</TotalTime>
  <Pages>1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31</cp:revision>
  <cp:lastPrinted>2022-12-22T14:31:00Z</cp:lastPrinted>
  <dcterms:created xsi:type="dcterms:W3CDTF">2017-07-04T10:40:00Z</dcterms:created>
  <dcterms:modified xsi:type="dcterms:W3CDTF">2022-12-28T13:27:00Z</dcterms:modified>
</cp:coreProperties>
</file>